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interest in the Social Worker position at [Organization Name] in Canada Montreal. As a dedicated and compassionate professional with over five years of experience in social work, I am eager to contribute my skills, knowledge, and passion for community empowerment to your organization’s mission. Montreal’s vibrant cultural landscape, diverse population, and commitment to social equity align perfectly with my career goals as a Social Worker. I am excited about the opportunity to support individuals and families in need while working within a dynamic environment that values inclusivity and innovation.</w:t>
      </w:r>
    </w:p>
    <w:p>
      <w:pPr>
        <w:pStyle w:val="BodyText"/>
      </w:pPr>
      <w:r>
        <w:t xml:space="preserve">Throughout my career, I have focused on addressing the unique challenges faced by marginalized communities, including immigrant families, youth at risk, and individuals experiencing homelessness. My work has been rooted in a client-centered approach that prioritizes dignity, empathy, and collaboration. In my previous role as a Social Worker at [Previous Organization Name], I provided case management services to over 100 clients annually, connecting them with essential resources such as housing assistance, employment training, and mental health support. I also developed and facilitated workshops on cultural competency for staff members to ensure equitable service delivery in a multilingual city like Montreal.</w:t>
      </w:r>
    </w:p>
    <w:p>
      <w:pPr>
        <w:pStyle w:val="BodyText"/>
      </w:pPr>
      <w:r>
        <w:t xml:space="preserve">What sets me apart as a Social Worker is my ability to build trust and foster meaningful relationships with clients from diverse backgrounds. In Canada Montreal, where over 30% of the population identifies as visible minorities, cultural sensitivity and linguistic adaptability are critical for effective social work. I am fluent in both English and French, which enables me to communicate effectively with a wide range of clients and colleagues. This bilingual proficiency has allowed me to bridge gaps between service providers and communities that may otherwise face barriers due to language or cultural differences.</w:t>
      </w:r>
    </w:p>
    <w:p>
      <w:pPr>
        <w:pStyle w:val="BodyText"/>
      </w:pPr>
      <w:r>
        <w:t xml:space="preserve">My experience in Canada Montreal has also deepened my understanding of the region’s specific social challenges. For instance, I have worked closely with organizations addressing systemic inequities faced by Indigenous communities, LGBTQ+ youth, and low-income families. I am particularly passionate about advocating for policies that promote social justice and address root causes of poverty and inequality. In one initiative, I collaborated with local leaders to establish a support network for newcomer families, which resulted in a 40% increase in access to essential services within six months. This experience reinforced my belief that Social Workers play a vital role in creating pathways to stability and self-sufficiency.</w:t>
      </w:r>
    </w:p>
    <w:p>
      <w:pPr>
        <w:pStyle w:val="BodyText"/>
      </w:pPr>
      <w:r>
        <w:t xml:space="preserve">As a Social Worker, I am committed to staying current with best practices and emerging trends in the field. I regularly attend workshops and training sessions on trauma-informed care, crisis intervention, and community-based programming. My academic background includes a Master’s degree in Social Work from [University Name], where I graduated with honors for my research on the intersection of mental health and social determinants of well-being. This foundation has equipped me with the theoretical knowledge and practical skills necessary to navigate complex cases while maintaining ethical standards.</w:t>
      </w:r>
    </w:p>
    <w:p>
      <w:pPr>
        <w:pStyle w:val="BodyText"/>
      </w:pPr>
      <w:r>
        <w:t xml:space="preserve">What excites me most about the opportunity at [Organization Name] is your organization’s dedication to holistic, person-centered care. I admire how your programs emphasize collaboration with community stakeholders and prioritize long-term solutions over temporary fixes. In my previous roles, I have successfully implemented similar strategies, such as developing a peer support group for individuals recovering from substance use disorders and creating a mentorship program for at-risk youth. These initiatives not only improved client outcomes but also strengthened the overall capacity of the organizations I worked with.</w:t>
      </w:r>
    </w:p>
    <w:p>
      <w:pPr>
        <w:pStyle w:val="BodyText"/>
      </w:pPr>
      <w:r>
        <w:t xml:space="preserve">Canada Montreal offers a unique blend of urban energy and community-driven values that resonate deeply with my professional ethos. The city’s emphasis on inclusivity, sustainability, and innovation aligns with my vision for social work as a force for positive change. I am particularly drawn to your organization’s focus on [specific program or initiative mentioned in the job posting], as it reflects a commitment to addressing pressing social issues through compassionate and evidence-based approaches. I am eager to contribute my expertise in this context while learning from the experienced professionals at [Organization Name].</w:t>
      </w:r>
    </w:p>
    <w:p>
      <w:pPr>
        <w:pStyle w:val="BodyText"/>
      </w:pPr>
      <w:r>
        <w:t xml:space="preserve">I would be honored to bring my skills, experience, and dedication to your team. My background in social work, combined with my passion for serving diverse populations in Canada Montreal, positions me to make a meaningful impact. I am confident that my ability to connect with clients, advocate for their needs, and collaborate effectively with colleagues will contribute to the success of your organization. I would welcome the opportunity to discuss how my qualifications align with your goals and how I can support your mission of empowering individuals and communities.</w:t>
      </w:r>
    </w:p>
    <w:p>
      <w:pPr>
        <w:pStyle w:val="BodyText"/>
      </w:pPr>
      <w:r>
        <w:t xml:space="preserve">Thank you for considering my application. I look forward to the possibility of contributing to [Organization Name]’s important work in Canada Montreal. Please feel free to contact me at [Your Phone Number] or [Your Email Address] at your earliest convenience. I am available for an interview at your discretion and can be reached during regular business hours.</w:t>
      </w:r>
    </w:p>
    <w:p>
      <w:pPr>
        <w:pStyle w:val="BodyText"/>
      </w:pPr>
      <w:r>
        <w:t xml:space="preserve">Sincerely,</w:t>
      </w:r>
      <w:r>
        <w:br/>
      </w:r>
      <w:r>
        <w:rPr>
          <w:bCs/>
          <w:b/>
        </w:rPr>
        <w:t xml:space="preserve">[Your Full Name]</w:t>
      </w:r>
      <w:r>
        <w:br/>
      </w:r>
      <w:r>
        <w:t xml:space="preserve">[Your Address]</w:t>
      </w:r>
      <w:r>
        <w:br/>
      </w:r>
      <w:r>
        <w:t xml:space="preserve">[City, Province, Postal Code]</w:t>
      </w:r>
      <w:r>
        <w:br/>
      </w:r>
      <w:r>
        <w:t xml:space="preserve">[Phone Number]</w:t>
      </w:r>
      <w:r>
        <w:br/>
      </w: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7:43:36Z</dcterms:created>
  <dcterms:modified xsi:type="dcterms:W3CDTF">2026-07-23T07:43:36Z</dcterms:modified>
</cp:coreProperties>
</file>

<file path=docProps/custom.xml><?xml version="1.0" encoding="utf-8"?>
<Properties xmlns="http://schemas.openxmlformats.org/officeDocument/2006/custom-properties" xmlns:vt="http://schemas.openxmlformats.org/officeDocument/2006/docPropsVTypes"/>
</file>